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65388680" w14:textId="10616CE1" w:rsidR="00013154" w:rsidRPr="00E656DC" w:rsidRDefault="00013154" w:rsidP="00013154">
      <w:pPr>
        <w:jc w:val="center"/>
        <w:rPr>
          <w:b/>
          <w:bCs/>
          <w:lang w:val="ru-RU" w:eastAsia="uk-UA"/>
        </w:rPr>
      </w:pPr>
      <w:r w:rsidRPr="00D46E64">
        <w:rPr>
          <w:b/>
          <w:bCs/>
          <w:lang w:val="en-US" w:eastAsia="uk-UA"/>
        </w:rPr>
        <w:t>ITB</w:t>
      </w:r>
      <w:r w:rsidRPr="00E2526B">
        <w:rPr>
          <w:b/>
          <w:bCs/>
          <w:lang w:val="ru-RU" w:eastAsia="uk-UA"/>
        </w:rPr>
        <w:t xml:space="preserve"> </w:t>
      </w:r>
      <w:r>
        <w:rPr>
          <w:b/>
          <w:bCs/>
          <w:lang w:val="ru-RU" w:eastAsia="uk-UA"/>
        </w:rPr>
        <w:t>1</w:t>
      </w:r>
      <w:r w:rsidR="0050614D">
        <w:rPr>
          <w:b/>
          <w:bCs/>
          <w:lang w:val="ru-RU" w:eastAsia="uk-UA"/>
        </w:rPr>
        <w:t>3</w:t>
      </w:r>
      <w:r w:rsidRPr="00013154">
        <w:rPr>
          <w:b/>
          <w:bCs/>
          <w:lang w:val="ru-RU" w:eastAsia="uk-UA"/>
        </w:rPr>
        <w:t>/</w:t>
      </w:r>
      <w:r>
        <w:rPr>
          <w:b/>
          <w:bCs/>
          <w:lang w:val="ru-RU" w:eastAsia="uk-UA"/>
        </w:rPr>
        <w:t>0</w:t>
      </w:r>
      <w:r w:rsidR="0050614D">
        <w:rPr>
          <w:b/>
          <w:bCs/>
          <w:lang w:val="ru-RU" w:eastAsia="uk-UA"/>
        </w:rPr>
        <w:t>7</w:t>
      </w:r>
      <w:r w:rsidRPr="00013154">
        <w:rPr>
          <w:b/>
          <w:bCs/>
          <w:lang w:val="ru-RU" w:eastAsia="uk-UA"/>
        </w:rPr>
        <w:t>/202</w:t>
      </w:r>
      <w:r>
        <w:rPr>
          <w:b/>
          <w:bCs/>
          <w:lang w:val="ru-RU" w:eastAsia="uk-UA"/>
        </w:rPr>
        <w:t>6</w:t>
      </w:r>
    </w:p>
    <w:p w14:paraId="5F1C3A09" w14:textId="1FD1A214" w:rsidR="00114654" w:rsidRPr="007B2779" w:rsidRDefault="00114654" w:rsidP="007B2779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3C48CCB5" w14:textId="2E6343A0" w:rsidR="00013154" w:rsidRPr="0050614D" w:rsidRDefault="005C6B80" w:rsidP="00013154">
      <w:pPr>
        <w:jc w:val="center"/>
        <w:rPr>
          <w:b/>
          <w:bCs/>
          <w:color w:val="538135" w:themeColor="accent6" w:themeShade="BF"/>
          <w:lang w:val="uk-UA" w:eastAsia="uk-UA"/>
        </w:rPr>
      </w:pPr>
      <w:proofErr w:type="spellStart"/>
      <w:r>
        <w:rPr>
          <w:b/>
          <w:bCs/>
          <w:color w:val="538135" w:themeColor="accent6" w:themeShade="BF"/>
          <w:lang w:val="uk-UA" w:eastAsia="uk-UA"/>
        </w:rPr>
        <w:t>Проєкт</w:t>
      </w:r>
      <w:proofErr w:type="spellEnd"/>
      <w:r w:rsidR="00013154" w:rsidRPr="005B607E">
        <w:rPr>
          <w:b/>
          <w:bCs/>
          <w:color w:val="538135" w:themeColor="accent6" w:themeShade="BF"/>
          <w:lang w:eastAsia="uk-UA"/>
        </w:rPr>
        <w:t xml:space="preserve"> </w:t>
      </w:r>
      <w:r w:rsidR="0050614D">
        <w:rPr>
          <w:b/>
          <w:bCs/>
          <w:color w:val="538135" w:themeColor="accent6" w:themeShade="BF"/>
          <w:lang w:eastAsia="uk-UA"/>
        </w:rPr>
        <w:t>AWO GFFO</w:t>
      </w:r>
    </w:p>
    <w:p w14:paraId="052C4F0D" w14:textId="77777777" w:rsidR="00CB6469" w:rsidRPr="00273ECC" w:rsidRDefault="00CB6469" w:rsidP="00F36E8D">
      <w:pPr>
        <w:jc w:val="center"/>
        <w:rPr>
          <w:b/>
          <w:color w:val="538135" w:themeColor="accent6" w:themeShade="BF"/>
          <w:sz w:val="22"/>
          <w:szCs w:val="22"/>
          <w:lang w:val="uk-UA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850CF0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  <w:vAlign w:val="center"/>
          </w:tcPr>
          <w:p w14:paraId="00631822" w14:textId="22A9B34F" w:rsidR="005C31CB" w:rsidRPr="00114654" w:rsidRDefault="009907F5" w:rsidP="00850CF0">
            <w:pPr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850CF0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  <w:vAlign w:val="center"/>
          </w:tcPr>
          <w:p w14:paraId="00631825" w14:textId="3377FE59" w:rsidR="005C31CB" w:rsidRPr="00114654" w:rsidRDefault="00675C4A" w:rsidP="00850CF0">
            <w:pPr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850CF0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  <w:vAlign w:val="center"/>
          </w:tcPr>
          <w:p w14:paraId="00631828" w14:textId="5B373DB5" w:rsidR="005C31CB" w:rsidRPr="00601865" w:rsidRDefault="00013154" w:rsidP="00880440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en-US"/>
              </w:rPr>
            </w:pPr>
            <w:r w:rsidRPr="00013154">
              <w:rPr>
                <w:sz w:val="22"/>
                <w:szCs w:val="22"/>
                <w:lang w:val="uk-UA"/>
              </w:rPr>
              <w:t>ITB 1</w:t>
            </w:r>
            <w:r w:rsidR="0050614D">
              <w:rPr>
                <w:sz w:val="22"/>
                <w:szCs w:val="22"/>
                <w:lang w:val="uk-UA"/>
              </w:rPr>
              <w:t>3</w:t>
            </w:r>
            <w:r w:rsidRPr="00013154">
              <w:rPr>
                <w:sz w:val="22"/>
                <w:szCs w:val="22"/>
                <w:lang w:val="uk-UA"/>
              </w:rPr>
              <w:t>/0</w:t>
            </w:r>
            <w:r w:rsidR="0050614D">
              <w:rPr>
                <w:sz w:val="22"/>
                <w:szCs w:val="22"/>
                <w:lang w:val="uk-UA"/>
              </w:rPr>
              <w:t>7</w:t>
            </w:r>
            <w:r w:rsidRPr="00013154">
              <w:rPr>
                <w:sz w:val="22"/>
                <w:szCs w:val="22"/>
                <w:lang w:val="uk-UA"/>
              </w:rPr>
              <w:t>/2026</w:t>
            </w:r>
          </w:p>
        </w:tc>
      </w:tr>
    </w:tbl>
    <w:p w14:paraId="0063182A" w14:textId="77777777" w:rsidR="005C31CB" w:rsidRPr="00114654" w:rsidRDefault="005C31CB" w:rsidP="00904563">
      <w:pPr>
        <w:ind w:left="630"/>
        <w:rPr>
          <w:sz w:val="24"/>
          <w:szCs w:val="24"/>
          <w:highlight w:val="yellow"/>
          <w:lang w:val="uk-UA"/>
        </w:rPr>
      </w:pPr>
    </w:p>
    <w:p w14:paraId="0063182B" w14:textId="674915AD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CB6469" w:rsidRPr="00CB6469">
        <w:rPr>
          <w:i/>
          <w:sz w:val="22"/>
          <w:szCs w:val="22"/>
          <w:lang w:val="uk-UA"/>
        </w:rPr>
        <w:t xml:space="preserve">ITB </w:t>
      </w:r>
      <w:r w:rsidR="00013154">
        <w:rPr>
          <w:i/>
          <w:sz w:val="22"/>
          <w:szCs w:val="22"/>
          <w:lang w:val="uk-UA"/>
        </w:rPr>
        <w:t>1</w:t>
      </w:r>
      <w:r w:rsidR="0050614D">
        <w:rPr>
          <w:i/>
          <w:sz w:val="22"/>
          <w:szCs w:val="22"/>
          <w:lang w:val="uk-UA"/>
        </w:rPr>
        <w:t>3</w:t>
      </w:r>
      <w:r w:rsidR="00A2360A" w:rsidRPr="00A2360A">
        <w:rPr>
          <w:i/>
          <w:sz w:val="22"/>
          <w:szCs w:val="22"/>
          <w:lang w:val="uk-UA"/>
        </w:rPr>
        <w:t>/</w:t>
      </w:r>
      <w:r w:rsidR="00850CF0">
        <w:rPr>
          <w:i/>
          <w:sz w:val="22"/>
          <w:szCs w:val="22"/>
          <w:lang w:val="uk-UA"/>
        </w:rPr>
        <w:t>0</w:t>
      </w:r>
      <w:r w:rsidR="0050614D">
        <w:rPr>
          <w:i/>
          <w:sz w:val="22"/>
          <w:szCs w:val="22"/>
          <w:lang w:val="uk-UA"/>
        </w:rPr>
        <w:t>7</w:t>
      </w:r>
      <w:r w:rsidR="00A2360A" w:rsidRPr="00A2360A">
        <w:rPr>
          <w:i/>
          <w:sz w:val="22"/>
          <w:szCs w:val="22"/>
          <w:lang w:val="uk-UA"/>
        </w:rPr>
        <w:t>/202</w:t>
      </w:r>
      <w:r w:rsidR="005D2554">
        <w:rPr>
          <w:i/>
          <w:sz w:val="22"/>
          <w:szCs w:val="22"/>
          <w:lang w:val="uk-UA"/>
        </w:rPr>
        <w:t>6</w:t>
      </w:r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Pr="00114654" w:rsidRDefault="00384C98" w:rsidP="00904563">
      <w:pPr>
        <w:ind w:left="630"/>
        <w:rPr>
          <w:color w:val="222222"/>
          <w:sz w:val="22"/>
          <w:szCs w:val="22"/>
          <w:highlight w:val="yellow"/>
          <w:u w:val="single"/>
          <w:shd w:val="clear" w:color="auto" w:fill="FFFFFF"/>
          <w:lang w:val="uk-UA"/>
        </w:rPr>
      </w:pPr>
    </w:p>
    <w:p w14:paraId="1321865B" w14:textId="2EB27DAD" w:rsidR="00BE0B44" w:rsidRPr="00114654" w:rsidRDefault="00BE0B44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Ціни повинні вказуватис</w:t>
      </w:r>
      <w:r w:rsidR="005C69AB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ь</w:t>
      </w: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з урахуванням </w:t>
      </w:r>
      <w:proofErr w:type="spellStart"/>
      <w:r w:rsidR="00F36E8D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отриманя</w:t>
      </w:r>
      <w:proofErr w:type="spellEnd"/>
      <w:r w:rsidR="00C9472E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талонів</w:t>
      </w:r>
    </w:p>
    <w:p w14:paraId="011465A7" w14:textId="552BF2F7" w:rsidR="00E3522A" w:rsidRPr="00013154" w:rsidRDefault="005C6B80" w:rsidP="00B61AED">
      <w:pPr>
        <w:jc w:val="center"/>
        <w:rPr>
          <w:lang w:val="uk-UA"/>
        </w:rPr>
      </w:pPr>
      <w:r>
        <w:rPr>
          <w:lang w:val="uk-UA"/>
        </w:rPr>
        <w:t>У Миколаїв</w:t>
      </w:r>
      <w:r w:rsidR="00013154" w:rsidRPr="00013154">
        <w:rPr>
          <w:lang w:val="uk-UA"/>
        </w:rPr>
        <w:t>ській област</w:t>
      </w:r>
      <w:r>
        <w:rPr>
          <w:lang w:val="uk-UA"/>
        </w:rPr>
        <w:t>і</w:t>
      </w:r>
    </w:p>
    <w:p w14:paraId="0063182F" w14:textId="079634BF" w:rsidR="00C265BE" w:rsidRPr="00114654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tbl>
      <w:tblPr>
        <w:tblStyle w:val="a9"/>
        <w:tblW w:w="5966" w:type="pct"/>
        <w:tblInd w:w="-856" w:type="dxa"/>
        <w:tblLook w:val="04A0" w:firstRow="1" w:lastRow="0" w:firstColumn="1" w:lastColumn="0" w:noHBand="0" w:noVBand="1"/>
      </w:tblPr>
      <w:tblGrid>
        <w:gridCol w:w="543"/>
        <w:gridCol w:w="1423"/>
        <w:gridCol w:w="1623"/>
        <w:gridCol w:w="983"/>
        <w:gridCol w:w="958"/>
        <w:gridCol w:w="1132"/>
        <w:gridCol w:w="2988"/>
        <w:gridCol w:w="1833"/>
      </w:tblGrid>
      <w:tr w:rsidR="00091D33" w:rsidRPr="00091D33" w14:paraId="042EB16B" w14:textId="3FCC94CB" w:rsidTr="00091D33">
        <w:trPr>
          <w:trHeight w:val="557"/>
        </w:trPr>
        <w:tc>
          <w:tcPr>
            <w:tcW w:w="236" w:type="pct"/>
          </w:tcPr>
          <w:p w14:paraId="28918E5A" w14:textId="77777777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620" w:type="pct"/>
          </w:tcPr>
          <w:p w14:paraId="730ED1A2" w14:textId="77777777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707" w:type="pct"/>
          </w:tcPr>
          <w:p w14:paraId="1A8D23DF" w14:textId="75AE4BAA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>
              <w:rPr>
                <w:b/>
                <w:lang w:val="uk-UA"/>
              </w:rPr>
              <w:t>, літр</w:t>
            </w:r>
          </w:p>
        </w:tc>
        <w:tc>
          <w:tcPr>
            <w:tcW w:w="428" w:type="pct"/>
          </w:tcPr>
          <w:p w14:paraId="33A5EAC5" w14:textId="77777777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417" w:type="pct"/>
          </w:tcPr>
          <w:p w14:paraId="7F2C495A" w14:textId="77777777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493" w:type="pct"/>
          </w:tcPr>
          <w:p w14:paraId="6106EDF7" w14:textId="77777777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</w:p>
        </w:tc>
        <w:tc>
          <w:tcPr>
            <w:tcW w:w="1301" w:type="pct"/>
          </w:tcPr>
          <w:p w14:paraId="61E408B3" w14:textId="500F984E" w:rsidR="00091D33" w:rsidRPr="00114654" w:rsidRDefault="00091D33" w:rsidP="00091D33">
            <w:pPr>
              <w:jc w:val="center"/>
              <w:rPr>
                <w:b/>
                <w:lang w:val="uk-UA"/>
              </w:rPr>
            </w:pPr>
            <w:r w:rsidRPr="006B0D3D">
              <w:rPr>
                <w:b/>
                <w:color w:val="000000"/>
                <w:sz w:val="16"/>
                <w:szCs w:val="18"/>
                <w:lang w:val="uk-UA"/>
              </w:rPr>
              <w:t xml:space="preserve">Всього вартість (включаючи  ПДВ,  якщо компанія платник ПДВ), в </w:t>
            </w:r>
            <w:proofErr w:type="spellStart"/>
            <w:r w:rsidRPr="006B0D3D">
              <w:rPr>
                <w:b/>
                <w:color w:val="000000"/>
                <w:sz w:val="16"/>
                <w:szCs w:val="18"/>
                <w:lang w:val="uk-UA"/>
              </w:rPr>
              <w:t>т.ч</w:t>
            </w:r>
            <w:proofErr w:type="spellEnd"/>
            <w:r w:rsidRPr="006B0D3D">
              <w:rPr>
                <w:b/>
                <w:color w:val="000000"/>
                <w:sz w:val="16"/>
                <w:szCs w:val="18"/>
                <w:lang w:val="uk-UA"/>
              </w:rPr>
              <w:t>. всі податки та збори або інші обов’язкові платежі, грн</w:t>
            </w:r>
          </w:p>
        </w:tc>
        <w:tc>
          <w:tcPr>
            <w:tcW w:w="798" w:type="pct"/>
          </w:tcPr>
          <w:p w14:paraId="26751008" w14:textId="70DFC54C" w:rsidR="00091D33" w:rsidRPr="006B0D3D" w:rsidRDefault="00091D33" w:rsidP="00091D33">
            <w:pPr>
              <w:jc w:val="center"/>
              <w:rPr>
                <w:b/>
                <w:color w:val="000000"/>
                <w:sz w:val="16"/>
                <w:szCs w:val="18"/>
                <w:lang w:val="uk-UA"/>
              </w:rPr>
            </w:pPr>
            <w:r w:rsidRPr="00114654">
              <w:rPr>
                <w:b/>
                <w:lang w:val="uk-UA"/>
              </w:rPr>
              <w:t>Відмітка постачальника</w:t>
            </w:r>
          </w:p>
        </w:tc>
      </w:tr>
      <w:tr w:rsidR="00091D33" w:rsidRPr="00114654" w14:paraId="6E399136" w14:textId="73F4C60A" w:rsidTr="00091D33">
        <w:trPr>
          <w:trHeight w:val="363"/>
        </w:trPr>
        <w:tc>
          <w:tcPr>
            <w:tcW w:w="236" w:type="pct"/>
            <w:vAlign w:val="center"/>
          </w:tcPr>
          <w:p w14:paraId="0E59090D" w14:textId="77777777" w:rsidR="00091D33" w:rsidRPr="00114654" w:rsidRDefault="00091D33" w:rsidP="00091D33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620" w:type="pct"/>
          </w:tcPr>
          <w:p w14:paraId="52F0F130" w14:textId="497348F5" w:rsidR="00091D33" w:rsidRPr="00013154" w:rsidRDefault="00013154" w:rsidP="00013154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</w:tc>
        <w:tc>
          <w:tcPr>
            <w:tcW w:w="707" w:type="pct"/>
          </w:tcPr>
          <w:p w14:paraId="0061B188" w14:textId="0E8AC0F5" w:rsidR="00091D33" w:rsidRPr="00752E92" w:rsidRDefault="0050614D" w:rsidP="00091D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 500</w:t>
            </w:r>
          </w:p>
        </w:tc>
        <w:tc>
          <w:tcPr>
            <w:tcW w:w="428" w:type="pct"/>
          </w:tcPr>
          <w:p w14:paraId="3EE461E2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417" w:type="pct"/>
          </w:tcPr>
          <w:p w14:paraId="5A8BECC6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493" w:type="pct"/>
          </w:tcPr>
          <w:p w14:paraId="45074FB5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1301" w:type="pct"/>
          </w:tcPr>
          <w:p w14:paraId="44899C2F" w14:textId="65B0907D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798" w:type="pct"/>
          </w:tcPr>
          <w:p w14:paraId="105E643F" w14:textId="77777777" w:rsidR="00091D33" w:rsidRPr="00114654" w:rsidRDefault="00091D33" w:rsidP="00091D33">
            <w:pPr>
              <w:rPr>
                <w:lang w:val="uk-UA"/>
              </w:rPr>
            </w:pPr>
          </w:p>
        </w:tc>
      </w:tr>
      <w:tr w:rsidR="00091D33" w:rsidRPr="00114654" w14:paraId="2522B6C2" w14:textId="10388D0C" w:rsidTr="00013154">
        <w:trPr>
          <w:trHeight w:val="350"/>
        </w:trPr>
        <w:tc>
          <w:tcPr>
            <w:tcW w:w="236" w:type="pct"/>
            <w:vAlign w:val="center"/>
          </w:tcPr>
          <w:p w14:paraId="272FF0DE" w14:textId="6978FF16" w:rsidR="00091D33" w:rsidRPr="00114654" w:rsidRDefault="00091D33" w:rsidP="00091D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620" w:type="pct"/>
          </w:tcPr>
          <w:p w14:paraId="75384D10" w14:textId="6A7FF1FC" w:rsidR="00091D33" w:rsidRPr="00114654" w:rsidRDefault="00013154" w:rsidP="00091D33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Дизель</w:t>
            </w:r>
          </w:p>
        </w:tc>
        <w:tc>
          <w:tcPr>
            <w:tcW w:w="707" w:type="pct"/>
          </w:tcPr>
          <w:p w14:paraId="0BF1458B" w14:textId="3124F0D2" w:rsidR="00091D33" w:rsidRDefault="0050614D" w:rsidP="00091D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 500</w:t>
            </w:r>
          </w:p>
        </w:tc>
        <w:tc>
          <w:tcPr>
            <w:tcW w:w="428" w:type="pct"/>
          </w:tcPr>
          <w:p w14:paraId="42059A2C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417" w:type="pct"/>
          </w:tcPr>
          <w:p w14:paraId="6BF8580F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493" w:type="pct"/>
          </w:tcPr>
          <w:p w14:paraId="31571BA1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1301" w:type="pct"/>
          </w:tcPr>
          <w:p w14:paraId="75CBC3C8" w14:textId="4BBAAA9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798" w:type="pct"/>
          </w:tcPr>
          <w:p w14:paraId="6487B5C3" w14:textId="77777777" w:rsidR="00091D33" w:rsidRPr="00114654" w:rsidRDefault="00091D33" w:rsidP="00091D33">
            <w:pPr>
              <w:rPr>
                <w:lang w:val="uk-UA"/>
              </w:rPr>
            </w:pPr>
          </w:p>
        </w:tc>
      </w:tr>
      <w:tr w:rsidR="00091D33" w:rsidRPr="00114654" w14:paraId="2BADD2C9" w14:textId="4554E0B7" w:rsidTr="00091D33">
        <w:trPr>
          <w:trHeight w:val="363"/>
        </w:trPr>
        <w:tc>
          <w:tcPr>
            <w:tcW w:w="236" w:type="pct"/>
            <w:vAlign w:val="center"/>
          </w:tcPr>
          <w:p w14:paraId="27F8F789" w14:textId="5F00263A" w:rsidR="00091D33" w:rsidRDefault="00091D33" w:rsidP="00091D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620" w:type="pct"/>
          </w:tcPr>
          <w:p w14:paraId="153D1C3D" w14:textId="5F18ADE7" w:rsidR="00091D33" w:rsidRPr="00114654" w:rsidRDefault="00091D33" w:rsidP="00091D33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ru-RU"/>
              </w:rPr>
              <w:t xml:space="preserve">Газ </w:t>
            </w:r>
          </w:p>
        </w:tc>
        <w:tc>
          <w:tcPr>
            <w:tcW w:w="707" w:type="pct"/>
          </w:tcPr>
          <w:p w14:paraId="6470FEFD" w14:textId="4CE96CEC" w:rsidR="00091D33" w:rsidRDefault="0050614D" w:rsidP="00091D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 000</w:t>
            </w:r>
          </w:p>
        </w:tc>
        <w:tc>
          <w:tcPr>
            <w:tcW w:w="428" w:type="pct"/>
          </w:tcPr>
          <w:p w14:paraId="5DF31DE7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417" w:type="pct"/>
          </w:tcPr>
          <w:p w14:paraId="52CF19A2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493" w:type="pct"/>
          </w:tcPr>
          <w:p w14:paraId="6E173936" w14:textId="77777777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1301" w:type="pct"/>
          </w:tcPr>
          <w:p w14:paraId="0BFAB2E6" w14:textId="54556010" w:rsidR="00091D33" w:rsidRPr="00114654" w:rsidRDefault="00091D33" w:rsidP="00091D33">
            <w:pPr>
              <w:rPr>
                <w:lang w:val="uk-UA"/>
              </w:rPr>
            </w:pPr>
          </w:p>
        </w:tc>
        <w:tc>
          <w:tcPr>
            <w:tcW w:w="798" w:type="pct"/>
          </w:tcPr>
          <w:p w14:paraId="643DB561" w14:textId="77777777" w:rsidR="00091D33" w:rsidRPr="00114654" w:rsidRDefault="00091D33" w:rsidP="00091D33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 w:rsidP="000504EA">
      <w:pPr>
        <w:jc w:val="center"/>
        <w:rPr>
          <w:lang w:val="uk-UA"/>
        </w:rPr>
      </w:pPr>
      <w:bookmarkStart w:id="0" w:name="OLE_LINK1"/>
    </w:p>
    <w:bookmarkEnd w:id="0"/>
    <w:p w14:paraId="6C96E4BB" w14:textId="77777777" w:rsidR="000504EA" w:rsidRPr="0079173D" w:rsidRDefault="000504EA" w:rsidP="000504EA">
      <w:pPr>
        <w:ind w:firstLine="630"/>
        <w:jc w:val="center"/>
        <w:rPr>
          <w:b/>
          <w:color w:val="1F3864" w:themeColor="accent5" w:themeShade="80"/>
          <w:sz w:val="22"/>
          <w:szCs w:val="22"/>
          <w:lang w:val="uk-UA"/>
        </w:rPr>
      </w:pPr>
      <w:r w:rsidRPr="0079173D">
        <w:rPr>
          <w:b/>
          <w:color w:val="1F3864" w:themeColor="accent5" w:themeShade="80"/>
          <w:sz w:val="22"/>
          <w:szCs w:val="22"/>
          <w:lang w:val="uk-UA"/>
        </w:rPr>
        <w:t>УМОВИ ОПЛАТИ</w:t>
      </w:r>
    </w:p>
    <w:p w14:paraId="73D1D962" w14:textId="77777777" w:rsidR="000504EA" w:rsidRPr="0079173D" w:rsidRDefault="000504EA" w:rsidP="000504EA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79173D">
        <w:rPr>
          <w:color w:val="1F3864" w:themeColor="accent5" w:themeShade="80"/>
          <w:sz w:val="22"/>
          <w:szCs w:val="22"/>
          <w:lang w:val="uk-UA"/>
        </w:rPr>
        <w:t xml:space="preserve">Оплата за цим Договором здійснюється на умовах попередньої оплати у розмірі 100% (сто відсотків) від загальної суми </w:t>
      </w:r>
      <w:r w:rsidRPr="0079173D">
        <w:rPr>
          <w:color w:val="1F3864" w:themeColor="accent5" w:themeShade="80"/>
          <w:sz w:val="22"/>
          <w:szCs w:val="22"/>
          <w:u w:val="single"/>
          <w:lang w:val="uk-UA"/>
        </w:rPr>
        <w:t>окремо виданого замовлення</w:t>
      </w:r>
      <w:r w:rsidRPr="0079173D">
        <w:rPr>
          <w:color w:val="1F3864" w:themeColor="accent5" w:themeShade="80"/>
          <w:sz w:val="22"/>
          <w:szCs w:val="22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4A8D1CDC" w14:textId="66CA4E22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_________________</w:t>
      </w:r>
    </w:p>
    <w:p w14:paraId="229900AF" w14:textId="77777777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</w:p>
    <w:p w14:paraId="17A2F090" w14:textId="1214DD74" w:rsidR="0079173D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* Звертаємо Вашу увагу, Переможець тендеру визначається на підставі найбільш економічно вигідної пропозиції, при цьому перевага надається учаснику, який запропонує найнижчу ціну з найбіль</w:t>
      </w:r>
      <w:r w:rsidR="005C6B80">
        <w:rPr>
          <w:color w:val="1F3864" w:themeColor="accent5" w:themeShade="80"/>
          <w:sz w:val="22"/>
          <w:szCs w:val="22"/>
          <w:lang w:val="uk-UA"/>
        </w:rPr>
        <w:t>ш</w:t>
      </w:r>
      <w:r w:rsidRPr="005064FE">
        <w:rPr>
          <w:color w:val="1F3864" w:themeColor="accent5" w:themeShade="80"/>
          <w:sz w:val="22"/>
          <w:szCs w:val="22"/>
          <w:lang w:val="uk-UA"/>
        </w:rPr>
        <w:t xml:space="preserve"> прийнятними умовами оплати для БО БФ "Рокада"</w:t>
      </w:r>
    </w:p>
    <w:p w14:paraId="55C3C051" w14:textId="77777777" w:rsidR="005064FE" w:rsidRPr="00E3522A" w:rsidRDefault="005064FE" w:rsidP="005064FE">
      <w:pPr>
        <w:ind w:firstLine="630"/>
        <w:jc w:val="center"/>
        <w:rPr>
          <w:b/>
          <w:sz w:val="22"/>
          <w:szCs w:val="22"/>
          <w:lang w:val="uk-UA"/>
        </w:rPr>
      </w:pPr>
    </w:p>
    <w:p w14:paraId="00631840" w14:textId="6B2D48E0" w:rsidR="005C31CB" w:rsidRPr="00114654" w:rsidRDefault="007E5589" w:rsidP="007E5589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>
        <w:rPr>
          <w:sz w:val="22"/>
          <w:szCs w:val="22"/>
          <w:lang w:val="uk-UA"/>
        </w:rPr>
        <w:t>палива</w:t>
      </w:r>
      <w:r w:rsidRPr="00114654">
        <w:rPr>
          <w:sz w:val="22"/>
          <w:szCs w:val="22"/>
          <w:lang w:val="uk-UA"/>
        </w:rPr>
        <w:t>,</w:t>
      </w:r>
      <w:r w:rsidR="00880440">
        <w:rPr>
          <w:sz w:val="22"/>
          <w:szCs w:val="22"/>
          <w:lang w:val="uk-UA"/>
        </w:rPr>
        <w:t xml:space="preserve"> що</w:t>
      </w:r>
      <w:r w:rsidRPr="00114654">
        <w:rPr>
          <w:sz w:val="22"/>
          <w:szCs w:val="22"/>
          <w:lang w:val="uk-UA"/>
        </w:rPr>
        <w:t xml:space="preserve"> зазначен</w:t>
      </w:r>
      <w:r w:rsidR="00880440">
        <w:rPr>
          <w:sz w:val="22"/>
          <w:szCs w:val="22"/>
          <w:lang w:val="uk-UA"/>
        </w:rPr>
        <w:t>а</w:t>
      </w:r>
      <w:r w:rsidRPr="00114654">
        <w:rPr>
          <w:sz w:val="22"/>
          <w:szCs w:val="22"/>
          <w:lang w:val="uk-UA"/>
        </w:rPr>
        <w:t xml:space="preserve"> в даному додатку. Кількість може змінюватись і </w:t>
      </w:r>
      <w:proofErr w:type="spellStart"/>
      <w:r w:rsidRPr="00114654">
        <w:rPr>
          <w:sz w:val="22"/>
          <w:szCs w:val="22"/>
          <w:lang w:val="uk-UA"/>
        </w:rPr>
        <w:t>залеж</w:t>
      </w:r>
      <w:r w:rsidR="005C6B80">
        <w:rPr>
          <w:sz w:val="22"/>
          <w:szCs w:val="22"/>
          <w:lang w:val="uk-UA"/>
        </w:rPr>
        <w:t>и</w:t>
      </w:r>
      <w:r w:rsidRPr="00114654">
        <w:rPr>
          <w:sz w:val="22"/>
          <w:szCs w:val="22"/>
          <w:lang w:val="uk-UA"/>
        </w:rPr>
        <w:t>тиме</w:t>
      </w:r>
      <w:proofErr w:type="spellEnd"/>
      <w:r w:rsidRPr="00114654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114654">
        <w:rPr>
          <w:sz w:val="22"/>
          <w:szCs w:val="22"/>
          <w:lang w:val="uk-UA"/>
        </w:rPr>
        <w:t>видачею</w:t>
      </w:r>
      <w:proofErr w:type="spellEnd"/>
      <w:r w:rsidRPr="00114654">
        <w:rPr>
          <w:sz w:val="22"/>
          <w:szCs w:val="22"/>
          <w:lang w:val="uk-UA"/>
        </w:rPr>
        <w:t xml:space="preserve"> окремих Замовлень на закупівлю.</w:t>
      </w:r>
    </w:p>
    <w:p w14:paraId="00631841" w14:textId="77777777" w:rsidR="00BF4911" w:rsidRPr="00114654" w:rsidRDefault="00BF4911" w:rsidP="005C31CB">
      <w:pPr>
        <w:rPr>
          <w:sz w:val="22"/>
          <w:szCs w:val="22"/>
          <w:lang w:val="uk-UA"/>
        </w:rPr>
      </w:pPr>
    </w:p>
    <w:p w14:paraId="7FD0F4AC" w14:textId="0F72B9A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A58024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013154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013154">
              <w:rPr>
                <w:rFonts w:ascii="Book Antiqua" w:hAnsi="Book Antiqua" w:cs="Calibri"/>
                <w:color w:val="000000"/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013154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013154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013154">
              <w:rPr>
                <w:rFonts w:ascii="Book Antiqua" w:hAnsi="Book Antiqua" w:cs="Calibri"/>
                <w:color w:val="000000"/>
                <w:lang w:val="uk-UA" w:eastAsia="uk-UA"/>
              </w:rPr>
              <w:t>ПІДПИС: _____________________________________________</w:t>
            </w:r>
          </w:p>
        </w:tc>
      </w:tr>
      <w:tr w:rsidR="00D3743A" w:rsidRPr="00013154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013154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013154">
              <w:rPr>
                <w:rFonts w:ascii="Book Antiqua" w:hAnsi="Book Antiqua" w:cs="Calibri"/>
                <w:color w:val="000000"/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013154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5C6B80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013154">
              <w:rPr>
                <w:rFonts w:ascii="Book Antiqua" w:hAnsi="Book Antiqua" w:cs="Calibri"/>
                <w:color w:val="000000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5C6B80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</w:tr>
      <w:tr w:rsidR="00D3743A" w:rsidRPr="00013154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8764191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013154">
              <w:rPr>
                <w:rFonts w:ascii="Book Antiqua" w:hAnsi="Book Antiqua" w:cs="Calibri"/>
                <w:color w:val="000000"/>
                <w:lang w:val="uk-UA" w:eastAsia="uk-UA"/>
              </w:rPr>
              <w:t>ПЕЧАТКА:</w:t>
            </w: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013154" w:rsidRDefault="00D3743A" w:rsidP="00570F64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</w:tr>
      <w:tr w:rsidR="00D3743A" w:rsidRPr="00013154" w14:paraId="787F8CF1" w14:textId="77777777" w:rsidTr="0079173D">
        <w:trPr>
          <w:gridAfter w:val="2"/>
          <w:wAfter w:w="6261" w:type="dxa"/>
          <w:trHeight w:val="68"/>
        </w:trPr>
        <w:tc>
          <w:tcPr>
            <w:tcW w:w="8076" w:type="dxa"/>
            <w:noWrap/>
            <w:vAlign w:val="bottom"/>
            <w:hideMark/>
          </w:tcPr>
          <w:p w14:paraId="4BA8B1E4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1BD5C02" w14:textId="77777777" w:rsidR="00D3743A" w:rsidRPr="00013154" w:rsidRDefault="00D3743A" w:rsidP="00570F64">
            <w:pPr>
              <w:rPr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013154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114654" w:rsidSect="00114654">
      <w:footerReference w:type="even" r:id="rId8"/>
      <w:footerReference w:type="default" r:id="rId9"/>
      <w:footerReference w:type="first" r:id="rId10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0697A" w14:textId="77777777" w:rsidR="000A7F5C" w:rsidRDefault="000A7F5C">
      <w:r>
        <w:separator/>
      </w:r>
    </w:p>
  </w:endnote>
  <w:endnote w:type="continuationSeparator" w:id="0">
    <w:p w14:paraId="771CC4DB" w14:textId="77777777" w:rsidR="000A7F5C" w:rsidRDefault="000A7F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31856" w14:textId="77777777" w:rsidR="002B67C6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2B67C6" w:rsidRDefault="002B67C6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10350426"/>
      <w:docPartObj>
        <w:docPartGallery w:val="Page Numbers (Bottom of Page)"/>
        <w:docPartUnique/>
      </w:docPartObj>
    </w:sdtPr>
    <w:sdtContent>
      <w:p w14:paraId="00631858" w14:textId="77777777" w:rsidR="002B67C6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2B67C6" w:rsidRDefault="002B67C6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3185A" w14:textId="77777777" w:rsidR="002B67C6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2B67C6" w:rsidRDefault="002B67C6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2B67C6" w:rsidRDefault="002B67C6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2B67C6" w:rsidRDefault="002B67C6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AD575" w14:textId="77777777" w:rsidR="000A7F5C" w:rsidRDefault="000A7F5C">
      <w:r>
        <w:separator/>
      </w:r>
    </w:p>
  </w:footnote>
  <w:footnote w:type="continuationSeparator" w:id="0">
    <w:p w14:paraId="6A599A73" w14:textId="77777777" w:rsidR="000A7F5C" w:rsidRDefault="000A7F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6450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3154"/>
    <w:rsid w:val="00017781"/>
    <w:rsid w:val="00025F92"/>
    <w:rsid w:val="00040A95"/>
    <w:rsid w:val="000504EA"/>
    <w:rsid w:val="00065735"/>
    <w:rsid w:val="00085EFA"/>
    <w:rsid w:val="00091D33"/>
    <w:rsid w:val="000A7F5C"/>
    <w:rsid w:val="000B4975"/>
    <w:rsid w:val="000C6B68"/>
    <w:rsid w:val="000D127E"/>
    <w:rsid w:val="000E2685"/>
    <w:rsid w:val="001030B1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A4A22"/>
    <w:rsid w:val="001C0DCC"/>
    <w:rsid w:val="001C3880"/>
    <w:rsid w:val="001C6062"/>
    <w:rsid w:val="001D4064"/>
    <w:rsid w:val="00215F49"/>
    <w:rsid w:val="00217ECD"/>
    <w:rsid w:val="00236F71"/>
    <w:rsid w:val="00246563"/>
    <w:rsid w:val="00254515"/>
    <w:rsid w:val="002655DE"/>
    <w:rsid w:val="00273ECC"/>
    <w:rsid w:val="0028443D"/>
    <w:rsid w:val="002A0C9B"/>
    <w:rsid w:val="002B040A"/>
    <w:rsid w:val="002B67C6"/>
    <w:rsid w:val="002C6494"/>
    <w:rsid w:val="002C7FDD"/>
    <w:rsid w:val="002D37CF"/>
    <w:rsid w:val="00304FEC"/>
    <w:rsid w:val="003065A2"/>
    <w:rsid w:val="00330C94"/>
    <w:rsid w:val="003406D2"/>
    <w:rsid w:val="003523E3"/>
    <w:rsid w:val="003543D4"/>
    <w:rsid w:val="00361BDF"/>
    <w:rsid w:val="00376EBD"/>
    <w:rsid w:val="00384C98"/>
    <w:rsid w:val="00397AD2"/>
    <w:rsid w:val="003B53EB"/>
    <w:rsid w:val="003B5544"/>
    <w:rsid w:val="003D2EB2"/>
    <w:rsid w:val="003E16C0"/>
    <w:rsid w:val="003F14E7"/>
    <w:rsid w:val="00405F35"/>
    <w:rsid w:val="00415569"/>
    <w:rsid w:val="004275B5"/>
    <w:rsid w:val="00434375"/>
    <w:rsid w:val="00440BE6"/>
    <w:rsid w:val="00440C67"/>
    <w:rsid w:val="00451813"/>
    <w:rsid w:val="0045299F"/>
    <w:rsid w:val="00457049"/>
    <w:rsid w:val="004579E9"/>
    <w:rsid w:val="00461DAB"/>
    <w:rsid w:val="004671EF"/>
    <w:rsid w:val="0049609D"/>
    <w:rsid w:val="004A52B4"/>
    <w:rsid w:val="004C635E"/>
    <w:rsid w:val="004C7D71"/>
    <w:rsid w:val="004D56F0"/>
    <w:rsid w:val="004D5FD3"/>
    <w:rsid w:val="004D6793"/>
    <w:rsid w:val="004E780F"/>
    <w:rsid w:val="004F2E60"/>
    <w:rsid w:val="0050614D"/>
    <w:rsid w:val="005064FE"/>
    <w:rsid w:val="00522792"/>
    <w:rsid w:val="00540717"/>
    <w:rsid w:val="00540A6F"/>
    <w:rsid w:val="00562617"/>
    <w:rsid w:val="00563338"/>
    <w:rsid w:val="00563BD4"/>
    <w:rsid w:val="00575A7D"/>
    <w:rsid w:val="00586D85"/>
    <w:rsid w:val="005A24AB"/>
    <w:rsid w:val="005B455A"/>
    <w:rsid w:val="005B483F"/>
    <w:rsid w:val="005B5AF7"/>
    <w:rsid w:val="005C14CA"/>
    <w:rsid w:val="005C31CB"/>
    <w:rsid w:val="005C5A00"/>
    <w:rsid w:val="005C69AB"/>
    <w:rsid w:val="005C6B80"/>
    <w:rsid w:val="005D2554"/>
    <w:rsid w:val="00601865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F4301"/>
    <w:rsid w:val="006F5263"/>
    <w:rsid w:val="00726549"/>
    <w:rsid w:val="007329A3"/>
    <w:rsid w:val="00740C75"/>
    <w:rsid w:val="007466ED"/>
    <w:rsid w:val="00746D9D"/>
    <w:rsid w:val="00752E92"/>
    <w:rsid w:val="00780720"/>
    <w:rsid w:val="007857E0"/>
    <w:rsid w:val="0079173D"/>
    <w:rsid w:val="007A15F9"/>
    <w:rsid w:val="007B2779"/>
    <w:rsid w:val="007C1696"/>
    <w:rsid w:val="007D571C"/>
    <w:rsid w:val="007E5589"/>
    <w:rsid w:val="007E60B2"/>
    <w:rsid w:val="007F1E5F"/>
    <w:rsid w:val="00820FDC"/>
    <w:rsid w:val="00834B29"/>
    <w:rsid w:val="00836F45"/>
    <w:rsid w:val="0084154A"/>
    <w:rsid w:val="00850CF0"/>
    <w:rsid w:val="0085289A"/>
    <w:rsid w:val="00854930"/>
    <w:rsid w:val="0086021F"/>
    <w:rsid w:val="00860281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33F2C"/>
    <w:rsid w:val="009511EA"/>
    <w:rsid w:val="009700C4"/>
    <w:rsid w:val="00981C65"/>
    <w:rsid w:val="00981DC5"/>
    <w:rsid w:val="009907F5"/>
    <w:rsid w:val="009B5344"/>
    <w:rsid w:val="009B5A9C"/>
    <w:rsid w:val="009E2ECC"/>
    <w:rsid w:val="009F6058"/>
    <w:rsid w:val="00A2360A"/>
    <w:rsid w:val="00A23CE7"/>
    <w:rsid w:val="00A27861"/>
    <w:rsid w:val="00A35103"/>
    <w:rsid w:val="00A47FE1"/>
    <w:rsid w:val="00A65E80"/>
    <w:rsid w:val="00A71F02"/>
    <w:rsid w:val="00A864A3"/>
    <w:rsid w:val="00A93CBA"/>
    <w:rsid w:val="00AA4076"/>
    <w:rsid w:val="00AB2D7A"/>
    <w:rsid w:val="00AC67B0"/>
    <w:rsid w:val="00B05374"/>
    <w:rsid w:val="00B060A7"/>
    <w:rsid w:val="00B13178"/>
    <w:rsid w:val="00B43D0D"/>
    <w:rsid w:val="00B61AED"/>
    <w:rsid w:val="00B71F42"/>
    <w:rsid w:val="00B73B9A"/>
    <w:rsid w:val="00B96D59"/>
    <w:rsid w:val="00BA0951"/>
    <w:rsid w:val="00BA3FA3"/>
    <w:rsid w:val="00BA5ACD"/>
    <w:rsid w:val="00BB15E8"/>
    <w:rsid w:val="00BD2BC6"/>
    <w:rsid w:val="00BE0B44"/>
    <w:rsid w:val="00BF1CE1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55541"/>
    <w:rsid w:val="00C9472E"/>
    <w:rsid w:val="00C9579E"/>
    <w:rsid w:val="00C96F22"/>
    <w:rsid w:val="00CA3FDC"/>
    <w:rsid w:val="00CB6469"/>
    <w:rsid w:val="00CB7179"/>
    <w:rsid w:val="00CE23A1"/>
    <w:rsid w:val="00CE497F"/>
    <w:rsid w:val="00D0558D"/>
    <w:rsid w:val="00D15560"/>
    <w:rsid w:val="00D3743A"/>
    <w:rsid w:val="00D43C4E"/>
    <w:rsid w:val="00D44D73"/>
    <w:rsid w:val="00D52DF6"/>
    <w:rsid w:val="00D531E7"/>
    <w:rsid w:val="00D65AFA"/>
    <w:rsid w:val="00D661FC"/>
    <w:rsid w:val="00D8785F"/>
    <w:rsid w:val="00DA0F7C"/>
    <w:rsid w:val="00DB460E"/>
    <w:rsid w:val="00DF19C6"/>
    <w:rsid w:val="00E12F1B"/>
    <w:rsid w:val="00E224BE"/>
    <w:rsid w:val="00E34A8D"/>
    <w:rsid w:val="00E3522A"/>
    <w:rsid w:val="00E36A62"/>
    <w:rsid w:val="00E502A7"/>
    <w:rsid w:val="00E654C8"/>
    <w:rsid w:val="00E71B06"/>
    <w:rsid w:val="00E87442"/>
    <w:rsid w:val="00E9453E"/>
    <w:rsid w:val="00E95952"/>
    <w:rsid w:val="00E971C7"/>
    <w:rsid w:val="00ED6D47"/>
    <w:rsid w:val="00EE4DD9"/>
    <w:rsid w:val="00EF7A08"/>
    <w:rsid w:val="00F01041"/>
    <w:rsid w:val="00F02B98"/>
    <w:rsid w:val="00F36E8D"/>
    <w:rsid w:val="00F54D72"/>
    <w:rsid w:val="00F565BF"/>
    <w:rsid w:val="00F6504E"/>
    <w:rsid w:val="00F862B4"/>
    <w:rsid w:val="00F912C7"/>
    <w:rsid w:val="00F95E92"/>
    <w:rsid w:val="00FA22D3"/>
    <w:rsid w:val="00FA74B5"/>
    <w:rsid w:val="00FC4ECA"/>
    <w:rsid w:val="00FC6ED1"/>
    <w:rsid w:val="00FD1534"/>
    <w:rsid w:val="00FE1FAB"/>
    <w:rsid w:val="00FF7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A15A8-CBE2-42E3-A2C3-17861382D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1</Pages>
  <Words>1718</Words>
  <Characters>980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admin</cp:lastModifiedBy>
  <cp:revision>54</cp:revision>
  <cp:lastPrinted>2020-06-22T14:47:00Z</cp:lastPrinted>
  <dcterms:created xsi:type="dcterms:W3CDTF">2023-09-20T08:29:00Z</dcterms:created>
  <dcterms:modified xsi:type="dcterms:W3CDTF">2026-07-13T07:59:00Z</dcterms:modified>
</cp:coreProperties>
</file>